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Brazil</w:t>
      </w:r>
      <w:r>
        <w:t xml:space="preserve"> </w:t>
      </w:r>
      <w:r>
        <w:t xml:space="preserve">Brasília</w:t>
      </w:r>
    </w:p>
    <w:bookmarkStart w:id="21" w:name="Xbbb3cd442c141e90f3e165593854d334d5e6108"/>
    <w:p>
      <w:pPr>
        <w:pStyle w:val="Heading1"/>
      </w:pPr>
      <w:r>
        <w:t xml:space="preserve">INTERNSHIP APPLICATION LETTER FOR PHYSIOTHERAPY POSITION IN BRAZIL BRASÍL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inic/Hospital/Organization Name]</w:t>
      </w:r>
      <w:r>
        <w:br/>
      </w:r>
      <w:r>
        <w:t xml:space="preserve">Brasília, Federal District</w:t>
      </w:r>
      <w:r>
        <w:br/>
      </w:r>
      <w:r>
        <w:t xml:space="preserve">Brazil</w:t>
      </w:r>
    </w:p>
    <w:bookmarkStart w:id="20" w:name="X9bd7fc29354175e582583d02611deed675c571d"/>
    <w:p>
      <w:pPr>
        <w:pStyle w:val="Heading2"/>
      </w:pPr>
      <w:r>
        <w:t xml:space="preserve">Subject: Internship Application for Physiotherapist Position at [Organization Name], Brasília, Brazil</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hysiotherapy Intern position at your esteemed institution in Brasília, Brazil. As a dedicated and culturally aware physiotherapy student deeply committed to advancing healthcare in Brazil, I have meticulously aligned my academic journey and professional aspirations with the unique demands of Brasília’s dynamic healthcare landscape. My decision to apply stems not merely from a desire for clinical experience but from a genuine commitment to contributing meaningfully to the health infrastructure of</w:t>
      </w:r>
      <w:r>
        <w:t xml:space="preserve"> </w:t>
      </w:r>
      <w:r>
        <w:rPr>
          <w:bCs/>
          <w:b/>
        </w:rPr>
        <w:t xml:space="preserve">Brazil Brasília</w:t>
      </w:r>
      <w:r>
        <w:t xml:space="preserve">, where access to specialized rehabilitation services remains critically important for our growing population.</w:t>
      </w:r>
    </w:p>
    <w:p>
      <w:pPr>
        <w:pStyle w:val="BodyText"/>
      </w:pPr>
      <w:r>
        <w:t xml:space="preserve">Having completed my undergraduate studies in Physiotherapy at [Your University, Brazil], I have immersed myself in both theoretical knowledge and practical applications that resonate with the Brazilian National Health System (SUS) framework. My coursework specifically included advanced modules on orthopedic rehabilitation, neurological physiotherapy, and community health initiatives—directly preparing me for the multifaceted challenges faced by healthcare providers in Brasília. I have also actively engaged with CREFITO-DF (Regional Council of Physiotherapy and Occupational Therapy of the Federal District), ensuring my clinical competencies align with Brazil’s stringent professional standards. This institutional alignment is paramount as I seek to integrate into a practice that prioritizes ethical, evidence-based care within the Brazilian context.</w:t>
      </w:r>
    </w:p>
    <w:p>
      <w:pPr>
        <w:pStyle w:val="BodyText"/>
      </w:pPr>
      <w:r>
        <w:t xml:space="preserve">My practical training has been deeply rooted in Brazil’s socio-cultural reality. During my clinical rotations at [Previous Clinic/Hospital in Brasília or Nearby Region], I collaborated with multidisciplinary teams serving diverse populations across urban and peri-urban communities. This experience exposed me to common health challenges in Brasília, including sports-related injuries among athletes utilizing the city’s extensive recreational infrastructure (e.g., Parque da Cidade and the Olympic Park), chronic conditions linked to sedentary lifestyles prevalent in federal employees, and post-surgical rehabilitation needs in public hospitals. I honed skills such as patient assessment using Brazilian protocols (including the Functional Independence Measure adapted for local contexts), therapeutic exercise prescription, manual therapy techniques, and culturally sensitive communication—critical for building trust with patients from varied socioeconomic backgrounds across</w:t>
      </w:r>
      <w:r>
        <w:t xml:space="preserve"> </w:t>
      </w:r>
      <w:r>
        <w:rPr>
          <w:bCs/>
          <w:b/>
        </w:rPr>
        <w:t xml:space="preserve">Brazil Brasília</w:t>
      </w:r>
      <w:r>
        <w:t xml:space="preserve">.</w:t>
      </w:r>
    </w:p>
    <w:p>
      <w:pPr>
        <w:pStyle w:val="BodyText"/>
      </w:pPr>
      <w:r>
        <w:t xml:space="preserve">What distinguishes my approach is my proactive engagement with Brasília’s specific healthcare needs. I have researched the city’s health priorities, including the high incidence of musculoskeletal disorders among government workers and the increasing demand for geriatric rehabilitation services as Brazil’s population ages. During a recent community outreach project in Taguatinga (a major district of Brasília), I assisted in designing a low-cost mobility program targeting elderly residents with limited access to physiotherapy—reinforcing my belief that effective care must be accessible, compassionate, and contextually relevant. This experience solidified my understanding that being a</w:t>
      </w:r>
      <w:r>
        <w:t xml:space="preserve"> </w:t>
      </w:r>
      <w:r>
        <w:rPr>
          <w:bCs/>
          <w:b/>
        </w:rPr>
        <w:t xml:space="preserve">Physiotherapist</w:t>
      </w:r>
      <w:r>
        <w:t xml:space="preserve"> </w:t>
      </w:r>
      <w:r>
        <w:t xml:space="preserve">in Brazil is not just about clinical expertise but also about community partnership and advocacy.</w:t>
      </w:r>
    </w:p>
    <w:p>
      <w:pPr>
        <w:pStyle w:val="BodyText"/>
      </w:pPr>
      <w:r>
        <w:t xml:space="preserve">I am particularly drawn to [Organization Name]’s reputation for excellence in patient-centered care and commitment to innovation within Brasília’s healthcare ecosystem. Your recent initiative on integrating telehealth services for rural areas of the Federal District resonates deeply with my vision of bridging gaps in rehabilitation access. As an intern, I am eager to contribute by assisting in patient evaluations, developing personalized treatment plans under supervision, supporting educational workshops for community members (in Portuguese), and participating in data collection that informs evidence-based practices. My fluency in Portuguese (native) ensures seamless communication with patients and colleagues—a vital asset when providing care across Brasília’s diverse neighborhoods.</w:t>
      </w:r>
    </w:p>
    <w:p>
      <w:pPr>
        <w:pStyle w:val="BodyText"/>
      </w:pPr>
      <w:r>
        <w:t xml:space="preserve">Furthermore, I recognize the profound responsibility of an</w:t>
      </w:r>
      <w:r>
        <w:t xml:space="preserve"> </w:t>
      </w:r>
      <w:r>
        <w:rPr>
          <w:bCs/>
          <w:b/>
        </w:rPr>
        <w:t xml:space="preserve">Internship Application Letter</w:t>
      </w:r>
      <w:r>
        <w:t xml:space="preserve"> </w:t>
      </w:r>
      <w:r>
        <w:t xml:space="preserve">as a bridge between academic preparation and professional contribution. In this document, I affirm my readiness to uphold Brazilian physiotherapy ethics, respect patient autonomy within cultural frameworks, and operate with humility under expert guidance. I am prepared to dedicate myself fully to your team’s mission—to enhance mobility, reduce pain, and empower individuals across</w:t>
      </w:r>
      <w:r>
        <w:t xml:space="preserve"> </w:t>
      </w:r>
      <w:r>
        <w:rPr>
          <w:bCs/>
          <w:b/>
        </w:rPr>
        <w:t xml:space="preserve">Brazil Brasília</w:t>
      </w:r>
      <w:r>
        <w:t xml:space="preserve">—through diligence in documentation (adhering to SUS standards), active learning from mentors, and collaborative problem-solving in clinical settings.</w:t>
      </w:r>
    </w:p>
    <w:p>
      <w:pPr>
        <w:pStyle w:val="BodyText"/>
      </w:pPr>
      <w:r>
        <w:t xml:space="preserve">I have attached my curriculum vitae for your detailed review. It further details my clinical hours, academic achievements (including a research project on "Effectiveness of Aquatic Therapy in Managing Osteoarthritis Among Brasília’s Elderly Population"), and certifications such as Basic Life Support (BLS) and First Aid. I am confident that my academic rigor, hands-on experience within Brazil’s healthcare environment, and unwavering dedication to serving the people of Brasília align perfectly with the values of your institution.</w:t>
      </w:r>
    </w:p>
    <w:p>
      <w:pPr>
        <w:pStyle w:val="BodyText"/>
      </w:pPr>
      <w:r>
        <w:t xml:space="preserve">Thank you for considering my application. I am eager to discuss how my skills and passion can support [Organization Name]’s mission during an interview at your earliest convenience. I look forward to contributing as a future</w:t>
      </w:r>
      <w:r>
        <w:t xml:space="preserve"> </w:t>
      </w:r>
      <w:r>
        <w:rPr>
          <w:bCs/>
          <w:b/>
        </w:rPr>
        <w:t xml:space="preserve">Physiotherapist</w:t>
      </w:r>
      <w:r>
        <w:t xml:space="preserve"> </w:t>
      </w:r>
      <w:r>
        <w:t xml:space="preserve">who is not only technically competent but also deeply invested in the health and well-being of Brazil’s capital city. Please feel free to contact me via email or phone to schedule a convers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Brazil Brasília</dc:title>
  <dc:creator/>
  <dc:language>en</dc:language>
  <cp:keywords/>
  <dcterms:created xsi:type="dcterms:W3CDTF">2025-12-10T09:14:49Z</dcterms:created>
  <dcterms:modified xsi:type="dcterms:W3CDTF">2025-12-10T09:14:49Z</dcterms:modified>
</cp:coreProperties>
</file>

<file path=docProps/custom.xml><?xml version="1.0" encoding="utf-8"?>
<Properties xmlns="http://schemas.openxmlformats.org/officeDocument/2006/custom-properties" xmlns:vt="http://schemas.openxmlformats.org/officeDocument/2006/docPropsVTypes"/>
</file>